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DOWN)</w:t>
      </w:r>
      <w:r w:rsidR="00721BEF" w:rsidRPr="0042154C">
        <w:rPr>
          <w:rFonts w:ascii="Times New Roman" w:hAnsi="Times New Roman"/>
          <w:sz w:val="24"/>
        </w:rPr>
        <w:t>_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1. Less than 70,001 tenge</w:t>
      </w:r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2. 70,001 - 150,000 tenge</w:t>
      </w:r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3. 150,001 – 200,000 tenge</w:t>
      </w:r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4. 200,001 –250,000 tenge</w:t>
      </w:r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5. 250,001 – 300,000 tenge</w:t>
      </w:r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6. 300,001 – 350,000 tenge</w:t>
      </w:r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7. 350,001 – 400,000 tenge</w:t>
      </w:r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8. 400,001 – 450,000 tenge</w:t>
      </w:r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VKontakte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Odnoklassniki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E) VKontakte</w:t>
            </w:r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If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754B1C">
        <w:rPr>
          <w:rFonts w:ascii="Times New Roman" w:hAnsi="Times New Roman"/>
          <w:sz w:val="24"/>
        </w:rPr>
        <w:t xml:space="preserve">)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7DD4E7" w14:textId="77777777" w:rsidR="00D670BA" w:rsidRDefault="00D670BA" w:rsidP="00C0786E">
      <w:r>
        <w:separator/>
      </w:r>
    </w:p>
  </w:endnote>
  <w:endnote w:type="continuationSeparator" w:id="0">
    <w:p w14:paraId="3E349A47" w14:textId="77777777" w:rsidR="00D670BA" w:rsidRDefault="00D670BA" w:rsidP="00C0786E">
      <w:r>
        <w:continuationSeparator/>
      </w:r>
    </w:p>
  </w:endnote>
  <w:endnote w:type="continuationNotice" w:id="1">
    <w:p w14:paraId="0459B316" w14:textId="77777777" w:rsidR="00D670BA" w:rsidRDefault="00D670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6815C7" w14:textId="77777777" w:rsidR="00D670BA" w:rsidRDefault="00D670BA" w:rsidP="00C0786E">
      <w:r>
        <w:separator/>
      </w:r>
    </w:p>
  </w:footnote>
  <w:footnote w:type="continuationSeparator" w:id="0">
    <w:p w14:paraId="4FCC4692" w14:textId="77777777" w:rsidR="00D670BA" w:rsidRDefault="00D670BA" w:rsidP="00C0786E">
      <w:r>
        <w:continuationSeparator/>
      </w:r>
    </w:p>
  </w:footnote>
  <w:footnote w:type="continuationNotice" w:id="1">
    <w:p w14:paraId="518439DF" w14:textId="77777777" w:rsidR="00D670BA" w:rsidRDefault="00D670B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720F3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711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4A2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7E5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670BA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5</Pages>
  <Words>2238</Words>
  <Characters>12760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begeyevagulzhan@gmail.com</cp:lastModifiedBy>
  <cp:revision>14</cp:revision>
  <cp:lastPrinted>2015-04-27T22:08:00Z</cp:lastPrinted>
  <dcterms:created xsi:type="dcterms:W3CDTF">2023-12-21T12:25:00Z</dcterms:created>
  <dcterms:modified xsi:type="dcterms:W3CDTF">2024-10-31T07:37:00Z</dcterms:modified>
</cp:coreProperties>
</file>